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6EA501DD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You can check your solutions in </w:t>
      </w:r>
      <w:hyperlink r:id="rId8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9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t xml:space="preserve">Import the namespace </w:t>
      </w:r>
      <w:r w:rsidR="00396C91">
        <w:t>"</w:t>
      </w:r>
      <w:r w:rsidRPr="00D478C6">
        <w:rPr>
          <w:rStyle w:val="CodeChar"/>
        </w:rPr>
        <w:t>System.Numerics</w:t>
      </w:r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444BB466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4B457FFC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D14024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1614A8" w14:textId="77777777" w:rsidR="00E25440" w:rsidRDefault="00E25440" w:rsidP="008068A2">
      <w:pPr>
        <w:spacing w:after="0" w:line="240" w:lineRule="auto"/>
      </w:pPr>
      <w:r>
        <w:separator/>
      </w:r>
    </w:p>
  </w:endnote>
  <w:endnote w:type="continuationSeparator" w:id="0">
    <w:p w14:paraId="3A95A866" w14:textId="77777777" w:rsidR="00E25440" w:rsidRDefault="00E254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C7EBF2" w14:textId="77777777" w:rsidR="00E25440" w:rsidRDefault="00E25440" w:rsidP="008068A2">
      <w:pPr>
        <w:spacing w:after="0" w:line="240" w:lineRule="auto"/>
      </w:pPr>
      <w:r>
        <w:separator/>
      </w:r>
    </w:p>
  </w:footnote>
  <w:footnote w:type="continuationSeparator" w:id="0">
    <w:p w14:paraId="55133ADB" w14:textId="77777777" w:rsidR="00E25440" w:rsidRDefault="00E254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1231E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5F5356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B5DF5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06BD"/>
    <w:rsid w:val="00CF5FD9"/>
    <w:rsid w:val="00D112EA"/>
    <w:rsid w:val="00D14024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440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1C3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sdn.microsoft.com/en-us/library/2dx6wyd4(v=vs.110).asp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hyperlink" Target="https://alpha.judge.softuni.org/contests/objects-and-classes-lab/121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1138</Words>
  <Characters>64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89</cp:revision>
  <cp:lastPrinted>2023-04-24T05:03:00Z</cp:lastPrinted>
  <dcterms:created xsi:type="dcterms:W3CDTF">2019-11-12T12:29:00Z</dcterms:created>
  <dcterms:modified xsi:type="dcterms:W3CDTF">2024-08-15T04:42:00Z</dcterms:modified>
  <cp:category>programming;education;software engineering;software development</cp:category>
</cp:coreProperties>
</file>